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Amanda Nematalla</w:t>
      </w:r>
    </w:p>
    <w:p w14:paraId="5E9A5BD9" w14:textId="77777777" w:rsidR="00806A6E" w:rsidRDefault="0081688A">
      <w:pPr>
        <w:jc w:val="center"/>
        <w:rPr>
          <w:b/>
          <w:bCs/>
          <w:sz w:val="28"/>
          <w:szCs w:val="28"/>
        </w:rPr>
      </w:pPr>
      <w:r>
        <w:rPr>
          <w:b/>
          <w:bCs/>
          <w:sz w:val="28"/>
          <w:szCs w:val="28"/>
        </w:rPr>
        <w:t>DOB: 04/09/1940 (82yrs old)</w:t>
      </w:r>
    </w:p>
    <w:p w14:paraId="62C28905" w14:textId="77777777" w:rsidR="00806A6E" w:rsidRDefault="0081688A">
      <w:pPr>
        <w:jc w:val="center"/>
        <w:rPr>
          <w:b/>
          <w:bCs/>
          <w:sz w:val="28"/>
          <w:szCs w:val="28"/>
        </w:rPr>
      </w:pPr>
      <w:r>
        <w:rPr>
          <w:b/>
          <w:bCs/>
          <w:sz w:val="28"/>
          <w:szCs w:val="28"/>
        </w:rPr>
        <w:t>Address: 123 Fake Street, Southport</w:t>
      </w:r>
    </w:p>
    <w:p w14:paraId="5C0F61F3" w14:textId="77777777" w:rsidR="00806A6E" w:rsidRDefault="0081688A">
      <w:pPr>
        <w:jc w:val="center"/>
        <w:rPr>
          <w:b/>
          <w:bCs/>
          <w:sz w:val="28"/>
          <w:szCs w:val="28"/>
        </w:rPr>
      </w:pPr>
      <w:r>
        <w:rPr>
          <w:b/>
          <w:bCs/>
          <w:sz w:val="28"/>
          <w:szCs w:val="28"/>
        </w:rPr>
        <w:t>Medicare Number: 4111 111 111 2</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Amanda Nematalla</w:t>
      </w:r>
    </w:p>
    <w:p w14:paraId="3CF4164A" w14:textId="77777777" w:rsidR="00E33E58" w:rsidRPr="00E33E58" w:rsidRDefault="00E33E58" w:rsidP="00E33E58">
      <w:r w:rsidRPr="00E33E58">
        <w:rPr>
          <w:b/>
          <w:bCs/>
        </w:rPr>
        <w:t xml:space="preserve">Community Pharmacy if known: </w:t>
      </w:r>
      <w:r w:rsidRPr="00E33E58">
        <w:t xml:space="preserve"> AAAAAAAAAAAAAAAAAAAAAAAAAAAAAAAAAAAAAAAAAAAAAAAAAAA</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r Makeyou Well</w:t>
      </w:r>
    </w:p>
    <w:p w14:paraId="11EEFB92" w14:textId="31B10748" w:rsidR="00E33E58" w:rsidRPr="00E33E58" w:rsidRDefault="00E33E58" w:rsidP="00E33E58">
      <w:r w:rsidRPr="00E33E58">
        <w:rPr>
          <w:b/>
          <w:bCs/>
        </w:rPr>
        <w:t>Provider number:</w:t>
      </w:r>
      <w:r w:rsidRPr="00E33E58">
        <w:t xml:space="preserve"> </w:t>
      </w:r>
      <w:proofErr w:type="spellStart"/>
      <w:r w:rsidRPr="00E33E58">
        <w:t>12345MW</w:t>
      </w:r>
      <w:proofErr w:type="spellEnd"/>
    </w:p>
    <w:p w14:paraId="6FA82083" w14:textId="1835D726" w:rsidR="00806A6E" w:rsidRPr="00E33E58" w:rsidRDefault="00E33E58" w:rsidP="00E33E58">
      <w:r w:rsidRPr="00E33E58">
        <w:rPr>
          <w:b/>
          <w:bCs/>
        </w:rPr>
        <w:t>Preferred Contact:</w:t>
      </w:r>
      <w:r w:rsidRPr="00E33E58">
        <w:t xml:space="preserve"> 0755123321</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26/06/2023</w:t>
      </w:r>
    </w:p>
    <w:p w14:paraId="2FF5361B" w14:textId="4B445172" w:rsidR="00806A6E" w:rsidRDefault="0081688A">
      <w:pPr>
        <w:autoSpaceDE w:val="0"/>
      </w:pPr>
      <w:r>
        <w:rPr>
          <w:b/>
          <w:bCs/>
          <w:szCs w:val="22"/>
          <w:lang w:val="en"/>
        </w:rPr>
        <w:t xml:space="preserve">Reason for referral: </w:t>
      </w:r>
      <w:proofErr w:type="spellStart"/>
      <w:r>
        <w:rPr>
          <w:bCs/>
          <w:szCs w:val="22"/>
          <w:lang w:val="en"/>
        </w:rPr>
        <w:t>Polypharmacy</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2012 TIA</w:t>
        <w:br/>
        <w:t>13/12/2022 COVID-19 infection</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rsidR="0081688A" w14:paraId="40FB57C5"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FAD463A" w14:textId="77777777" w:rsidR="00806A6E" w:rsidRDefault="0081688A">
            <w:pPr>
              <w:autoSpaceDE w:val="0"/>
              <w:rPr>
                <w:szCs w:val="22"/>
                <w:lang w:val="en"/>
              </w:rPr>
            </w:pPr>
            <w:r>
              <w:rPr>
                <w:szCs w:val="22"/>
                <w:lang w:val="en"/>
              </w:rPr>
              <w:t>medication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56BED11" w14:textId="77777777" w:rsidR="00806A6E" w:rsidRDefault="0081688A">
            <w:pPr>
              <w:autoSpaceDE w:val="0"/>
              <w:rPr>
                <w:szCs w:val="22"/>
                <w:lang w:val="en"/>
              </w:rPr>
            </w:pPr>
            <w:r>
              <w:rPr>
                <w:szCs w:val="22"/>
                <w:lang w:val="en"/>
              </w:rPr>
              <w:t>med_dosage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872A8C0"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1C0A616"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6B0A01E" w14:textId="77777777" w:rsidR="00806A6E" w:rsidRDefault="00806A6E">
            <w:pPr>
              <w:autoSpaceDE w:val="0"/>
              <w:rPr>
                <w:szCs w:val="22"/>
                <w:lang w:val="en"/>
              </w:rPr>
            </w:pPr>
          </w:p>
        </w:tc>
      </w:tr>
      <w:tr w:rsidR="0081688A" w14:paraId="21021EBE"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62F53D" w14:textId="77777777" w:rsidR="00806A6E" w:rsidRDefault="0081688A">
            <w:pPr>
              <w:autoSpaceDE w:val="0"/>
              <w:rPr>
                <w:szCs w:val="22"/>
                <w:lang w:val="en"/>
              </w:rPr>
            </w:pPr>
            <w:r>
              <w:rPr>
                <w:szCs w:val="22"/>
                <w:lang w:val="en"/>
              </w:rPr>
              <w:t>medication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066E260" w14:textId="77777777" w:rsidR="00806A6E" w:rsidRDefault="0081688A">
            <w:pPr>
              <w:autoSpaceDE w:val="0"/>
              <w:rPr>
                <w:szCs w:val="22"/>
                <w:lang w:val="en"/>
              </w:rPr>
            </w:pPr>
            <w:r>
              <w:rPr>
                <w:szCs w:val="22"/>
                <w:lang w:val="en"/>
              </w:rPr>
              <w:t>med_dosage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6076613"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24E3C1A4"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0888925" w14:textId="77777777" w:rsidR="00806A6E" w:rsidRDefault="00806A6E">
            <w:pPr>
              <w:autoSpaceDE w:val="0"/>
              <w:rPr>
                <w:szCs w:val="22"/>
                <w:lang w:val="en"/>
              </w:rPr>
            </w:p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AAAAAAAAAAAAAAAAAAAAAAAAAAAAAAAAAAAAAAAAAAAAAAAAAAA</w:t>
      </w:r>
    </w:p>
    <w:p w14:paraId="7ADB79CF" w14:textId="77777777" w:rsidR="00806A6E" w:rsidRDefault="0081688A">
      <w:pPr>
        <w:rPr>
          <w:lang w:val="en"/>
        </w:rPr>
      </w:pPr>
      <w:r>
        <w:rPr>
          <w:lang w:val="en"/>
        </w:rPr>
        <w:t>Weight: AAAAAAAAAAAAAAAAAAAAAAAAAAAAAAAAAAAAAAAAAAAAAAAAAAA</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AAAAAAAAAAAAAAAAAAAAAAAAAAAAAAAAAAAAAAAAAAAAAAAAAAA</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AAAAAAAAAAAAAAAAAAAAAAAAAAAAAAAAAAAAAAAAAAAAAAAAAAAumol/l </w:t>
      </w:r>
    </w:p>
    <w:p w14:paraId="20D08E1D" w14:textId="77777777" w:rsidR="00806A6E" w:rsidRDefault="0081688A">
      <w:pPr>
        <w:autoSpaceDE w:val="0"/>
        <w:rPr>
          <w:lang w:val="en"/>
        </w:rPr>
      </w:pPr>
      <w:r>
        <w:rPr>
          <w:lang w:val="en"/>
        </w:rPr>
        <w:t>CrCl = AAAAAAAAAAAAAAAAAAAAAAAAAAAAAAAAAAAAAAAAAAAAAAAAAAA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lastRenderedPageBreak/>
        <w:t>Advisable to check in next blood test:</w:t>
      </w:r>
    </w:p>
    <w:p w14:paraId="1EB0DB62" w14:textId="77777777" w:rsidR="00806A6E" w:rsidRDefault="0081688A">
      <w:pPr>
        <w:numPr>
          <w:ilvl w:val="0"/>
          <w:numId w:val="1"/>
        </w:numPr>
        <w:autoSpaceDE w:val="0"/>
        <w:ind w:left="720" w:hanging="360"/>
        <w:rPr>
          <w:lang w:val="en"/>
        </w:rPr>
      </w:pPr>
      <w:r>
        <w:rPr>
          <w:lang w:val="en"/>
        </w:rPr>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064CF4">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4972.8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A7831"/>
    <w:rsid w:val="003E1AFA"/>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10" Type="http://schemas.openxmlformats.org/officeDocument/2006/relationships/theme" Target="theme/theme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3032</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18</cp:revision>
  <dcterms:created xsi:type="dcterms:W3CDTF">2023-07-21T16:31:00Z</dcterms:created>
  <dcterms:modified xsi:type="dcterms:W3CDTF">2023-07-22T06:36:00Z</dcterms:modified>
</cp:coreProperties>
</file>